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4f71d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d6d4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5:39:05Z</dcterms:created>
  <dcterms:modified xsi:type="dcterms:W3CDTF">2017-02-16T15:39:05Z</dcterms:modified>
</cp:coreProperties>
</file>